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7D61" w:rsidRPr="00D349D1" w:rsidRDefault="00F65D23">
      <w:pPr>
        <w:rPr>
          <w:b/>
        </w:rPr>
      </w:pPr>
      <w:bookmarkStart w:id="0" w:name="_GoBack"/>
      <w:bookmarkEnd w:id="0"/>
      <w:r>
        <w:br/>
      </w:r>
      <w:r>
        <w:br/>
      </w:r>
      <w:r w:rsidRPr="00D349D1">
        <w:rPr>
          <w:b/>
        </w:rPr>
        <w:t>Manifesto points:</w:t>
      </w:r>
    </w:p>
    <w:p w:rsidR="00F65D23" w:rsidRDefault="00F65D23" w:rsidP="00F65D23"/>
    <w:p w:rsidR="00E32796" w:rsidRPr="00E32796" w:rsidRDefault="00F65D23" w:rsidP="00AD758F">
      <w:pPr>
        <w:pStyle w:val="ListParagraph"/>
        <w:numPr>
          <w:ilvl w:val="0"/>
          <w:numId w:val="7"/>
        </w:numPr>
      </w:pPr>
      <w:r w:rsidRPr="00E32796">
        <w:t>Clear procedure outlines for students, advocates and staff to follow</w:t>
      </w:r>
    </w:p>
    <w:p w:rsidR="00E32796" w:rsidRPr="00E32796" w:rsidRDefault="00626183" w:rsidP="00387F99">
      <w:pPr>
        <w:pStyle w:val="ListParagraph"/>
        <w:numPr>
          <w:ilvl w:val="0"/>
          <w:numId w:val="7"/>
        </w:numPr>
      </w:pPr>
      <w:r w:rsidRPr="00E32796">
        <w:t>Support as a stepping stone to excellence, making the support services more visible and accessible</w:t>
      </w:r>
    </w:p>
    <w:p w:rsidR="00E32796" w:rsidRPr="00E32796" w:rsidRDefault="00387F99" w:rsidP="001B30F6">
      <w:pPr>
        <w:pStyle w:val="ListParagraph"/>
        <w:numPr>
          <w:ilvl w:val="0"/>
          <w:numId w:val="7"/>
        </w:numPr>
      </w:pPr>
      <w:r w:rsidRPr="00E32796">
        <w:t xml:space="preserve">Student Voice and representation as tools for reshaping the face of </w:t>
      </w:r>
      <w:proofErr w:type="spellStart"/>
      <w:r w:rsidRPr="00E32796">
        <w:t>UoN</w:t>
      </w:r>
      <w:proofErr w:type="spellEnd"/>
      <w:r w:rsidRPr="00E32796">
        <w:t xml:space="preserve"> education, make Waterside what the students want it to be</w:t>
      </w:r>
    </w:p>
    <w:p w:rsidR="001B30F6" w:rsidRDefault="001B30F6" w:rsidP="002B6127">
      <w:pPr>
        <w:pStyle w:val="ListParagraph"/>
        <w:numPr>
          <w:ilvl w:val="0"/>
          <w:numId w:val="7"/>
        </w:numPr>
      </w:pPr>
      <w:r w:rsidRPr="00E32796">
        <w:t>Quality student experience and academic standards as ways of improving student satisfaction and engagement</w:t>
      </w:r>
    </w:p>
    <w:p w:rsidR="00E32796" w:rsidRDefault="00E32796" w:rsidP="00E32796"/>
    <w:p w:rsidR="00E32796" w:rsidRDefault="00E32796" w:rsidP="00E32796">
      <w:pPr>
        <w:rPr>
          <w:b/>
        </w:rPr>
      </w:pPr>
      <w:r>
        <w:rPr>
          <w:b/>
        </w:rPr>
        <w:t>Areas of interest:</w:t>
      </w:r>
    </w:p>
    <w:p w:rsidR="00E32796" w:rsidRDefault="00E32796" w:rsidP="00E32796">
      <w:pPr>
        <w:rPr>
          <w:b/>
        </w:rPr>
      </w:pPr>
    </w:p>
    <w:p w:rsidR="00E32796" w:rsidRDefault="00E32796" w:rsidP="00E32796">
      <w:pPr>
        <w:pStyle w:val="ListParagraph"/>
        <w:numPr>
          <w:ilvl w:val="0"/>
          <w:numId w:val="8"/>
        </w:numPr>
      </w:pPr>
      <w:r>
        <w:t>Committees. Getting involved with Socs, VSEC and AU to strengthen the presence and support offered by VPED</w:t>
      </w:r>
    </w:p>
    <w:p w:rsidR="00E32796" w:rsidRDefault="00E32796" w:rsidP="00E32796">
      <w:pPr>
        <w:pStyle w:val="ListParagraph"/>
        <w:numPr>
          <w:ilvl w:val="0"/>
          <w:numId w:val="8"/>
        </w:numPr>
      </w:pPr>
      <w:r>
        <w:t>Providing further training. Strengthening all the aspects of the Student Voice and support services</w:t>
      </w:r>
    </w:p>
    <w:p w:rsidR="00E32796" w:rsidRPr="00E32796" w:rsidRDefault="00E32796" w:rsidP="00E32796">
      <w:pPr>
        <w:pStyle w:val="ListParagraph"/>
        <w:numPr>
          <w:ilvl w:val="0"/>
          <w:numId w:val="8"/>
        </w:numPr>
      </w:pPr>
      <w:r>
        <w:t>Scrutinising University’s procedures an</w:t>
      </w:r>
      <w:r w:rsidR="003602A9">
        <w:t>d making them visible, accessible and student friendly</w:t>
      </w:r>
    </w:p>
    <w:p w:rsidR="00D349D1" w:rsidRPr="00626183" w:rsidRDefault="00D349D1" w:rsidP="00E32796">
      <w:pPr>
        <w:ind w:left="360"/>
      </w:pPr>
    </w:p>
    <w:sectPr w:rsidR="00D349D1" w:rsidRPr="006261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C4C96"/>
    <w:multiLevelType w:val="hybridMultilevel"/>
    <w:tmpl w:val="D6E465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54872"/>
    <w:multiLevelType w:val="hybridMultilevel"/>
    <w:tmpl w:val="FC9815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794F76"/>
    <w:multiLevelType w:val="hybridMultilevel"/>
    <w:tmpl w:val="31282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197EBA"/>
    <w:multiLevelType w:val="hybridMultilevel"/>
    <w:tmpl w:val="16202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A3EF5"/>
    <w:multiLevelType w:val="hybridMultilevel"/>
    <w:tmpl w:val="EE18B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D5399"/>
    <w:multiLevelType w:val="hybridMultilevel"/>
    <w:tmpl w:val="CD781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149D1"/>
    <w:multiLevelType w:val="hybridMultilevel"/>
    <w:tmpl w:val="206C2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917695"/>
    <w:multiLevelType w:val="hybridMultilevel"/>
    <w:tmpl w:val="0046F6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jc1Mzc3MzQ3sTBX0lEKTi0uzszPAykwqgUAvSfL2iwAAAA="/>
  </w:docVars>
  <w:rsids>
    <w:rsidRoot w:val="00023042"/>
    <w:rsid w:val="00023042"/>
    <w:rsid w:val="001B30F6"/>
    <w:rsid w:val="003602A9"/>
    <w:rsid w:val="00387F99"/>
    <w:rsid w:val="00626183"/>
    <w:rsid w:val="007E7D61"/>
    <w:rsid w:val="008136CB"/>
    <w:rsid w:val="00AA59CB"/>
    <w:rsid w:val="00AA61D3"/>
    <w:rsid w:val="00AD758F"/>
    <w:rsid w:val="00D349D1"/>
    <w:rsid w:val="00E32796"/>
    <w:rsid w:val="00F41029"/>
    <w:rsid w:val="00F65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4F3A19-63CD-4444-ABCE-7CDF2F0D1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D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27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4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vanja Ana</dc:creator>
  <cp:keywords/>
  <dc:description/>
  <cp:lastModifiedBy>Roger Weston</cp:lastModifiedBy>
  <cp:revision>2</cp:revision>
  <dcterms:created xsi:type="dcterms:W3CDTF">2019-03-05T10:01:00Z</dcterms:created>
  <dcterms:modified xsi:type="dcterms:W3CDTF">2019-03-05T10:01:00Z</dcterms:modified>
</cp:coreProperties>
</file>